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5869FE"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6293B43C" w:rsidR="0082223F" w:rsidRDefault="0082223F" w:rsidP="0082223F">
      <w:pPr>
        <w:pStyle w:val="Title"/>
      </w:pPr>
      <w:r>
        <w:t xml:space="preserve">Section 1: Week </w:t>
      </w:r>
      <w:r w:rsidR="006D793E">
        <w:t>1</w:t>
      </w:r>
      <w:r>
        <w:t xml:space="preserve">: </w:t>
      </w:r>
      <w:r w:rsidR="006D793E">
        <w:t>Evaluate Cybersecurity</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1D731865" w:rsidR="0082223F" w:rsidRDefault="0082223F" w:rsidP="0082223F">
      <w:pPr>
        <w:jc w:val="center"/>
      </w:pPr>
      <w:r>
        <w:t>TIM-</w:t>
      </w:r>
      <w:r w:rsidR="009A757D">
        <w:t>830</w:t>
      </w:r>
      <w:r w:rsidR="006D793E">
        <w:t>1</w:t>
      </w:r>
      <w:r>
        <w:t xml:space="preserve">: </w:t>
      </w:r>
      <w:r w:rsidR="006D793E">
        <w:t>Principals of Cybersecurity</w:t>
      </w:r>
    </w:p>
    <w:p w14:paraId="13BFFB78" w14:textId="501CA490" w:rsidR="00CB25E9" w:rsidRDefault="006D793E" w:rsidP="0082223F">
      <w:pPr>
        <w:jc w:val="center"/>
      </w:pPr>
      <w:r>
        <w:t>April 5,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0F80D767" w14:textId="6282CDD1" w:rsidR="009C52EA" w:rsidRDefault="009C52EA" w:rsidP="009C52EA">
      <w:pPr>
        <w:pStyle w:val="Heading1"/>
      </w:pPr>
      <w:r>
        <w:lastRenderedPageBreak/>
        <w:t>Section I: Significant Problem</w:t>
      </w:r>
    </w:p>
    <w:p w14:paraId="4F1EA9C9" w14:textId="15BDA62C" w:rsidR="007B0179" w:rsidRPr="007B0179" w:rsidRDefault="007B0179" w:rsidP="007B0179">
      <w:pPr>
        <w:pStyle w:val="Heading2"/>
      </w:pPr>
      <w:r>
        <w:t>What Problem Exists</w:t>
      </w:r>
    </w:p>
    <w:p w14:paraId="4DF75783" w14:textId="24E52737" w:rsidR="007B0179" w:rsidRDefault="009C52EA" w:rsidP="007B0179">
      <w:pPr>
        <w:ind w:firstLine="360"/>
      </w:pPr>
      <w:r>
        <w:t>Cybersecurity requires capabilities to defend against sophisticated attackers, which employs continuously evolving techniques that are funded by nation-states.  These advanced persistent threats (APT) weaponize zero-day exploits, devise precise spear-phishing campaigns, and leverage vulnerabilities in unpatched software, among other strategies.  As administrators operate within this ‘assume breach’ hostile environment, they need solutions that detect the onset of an attack and automatically augment the network topology.  For example, a system might detect an unexpected yet, trusted resource is downloading sensitive information for exfiltration.  That system could mitigate this scenario by identifying traffic anomalies and provisioning firewall policies to stop the attack.</w:t>
      </w:r>
    </w:p>
    <w:p w14:paraId="061E2EAB" w14:textId="7D7CED00" w:rsidR="007B0179" w:rsidRDefault="007B0179" w:rsidP="007B0179">
      <w:pPr>
        <w:pStyle w:val="Heading2"/>
      </w:pPr>
      <w:r>
        <w:t xml:space="preserve">How is this problem being </w:t>
      </w:r>
      <w:proofErr w:type="gramStart"/>
      <w:r>
        <w:t>addressed</w:t>
      </w:r>
      <w:proofErr w:type="gramEnd"/>
    </w:p>
    <w:p w14:paraId="38098A71" w14:textId="74DE8FCA" w:rsidR="007B0179" w:rsidRDefault="009C52EA" w:rsidP="007B0179">
      <w:pPr>
        <w:ind w:firstLine="360"/>
      </w:pPr>
      <w:r>
        <w:t>One realization of this vision come</w:t>
      </w:r>
      <w:r w:rsidR="007B0179">
        <w:t>s</w:t>
      </w:r>
      <w:r>
        <w:t xml:space="preserve"> from machine learning, which provides mechanisms for </w:t>
      </w:r>
      <w:r>
        <w:t>rule association discovery</w:t>
      </w:r>
      <w:r>
        <w:t>, regression, classification, and clustering.  These primitives enable systems engineers to create adaptive technologies that react to implicit patterns versus explicit rules.</w:t>
      </w:r>
      <w:r w:rsidR="007B0179">
        <w:t xml:space="preserve">  For example, clustering algorithms can </w:t>
      </w:r>
      <w:r w:rsidR="0088201C">
        <w:t xml:space="preserve">use the device’s </w:t>
      </w:r>
      <w:r w:rsidR="007B0179">
        <w:t xml:space="preserve">open network ports </w:t>
      </w:r>
      <w:r w:rsidR="0088201C">
        <w:t>to predict which other machines are most similar</w:t>
      </w:r>
      <w:r w:rsidR="007B0179">
        <w:t>.</w:t>
      </w:r>
      <w:r w:rsidR="0088201C">
        <w:t xml:space="preserve">  While it might not understand that one grouping is webservers and the other malware infected zombies, the tooling enables domain experts to make informed decisions.  An ensemble of algorithms could further enhance these clusters </w:t>
      </w:r>
      <w:r w:rsidR="00B10CAB">
        <w:t>through</w:t>
      </w:r>
      <w:r w:rsidR="0088201C">
        <w:t xml:space="preserve"> regression analysis to detect traffic surges during off-hours and similar </w:t>
      </w:r>
      <w:r w:rsidR="00B10CAB">
        <w:t>use-cases</w:t>
      </w:r>
      <w:r w:rsidR="0088201C">
        <w:t>.</w:t>
      </w:r>
      <w:r w:rsidR="00B10CAB">
        <w:t xml:space="preserve">  There is virtually an unlimited number of specific security-critical concerns that machine learning can address.  This approach enables security teams to focus on human differentiating efforts, such as higher-level objectives and less mundane tasks. </w:t>
      </w:r>
    </w:p>
    <w:p w14:paraId="6F6CEDC6" w14:textId="6F6EC669" w:rsidR="007B0179" w:rsidRDefault="007B0179" w:rsidP="007B0179">
      <w:pPr>
        <w:pStyle w:val="Heading2"/>
      </w:pPr>
      <w:r>
        <w:lastRenderedPageBreak/>
        <w:t>What challenges does this create</w:t>
      </w:r>
    </w:p>
    <w:p w14:paraId="2C98A3F8" w14:textId="5EE5AA04" w:rsidR="00317B3C" w:rsidRDefault="00317B3C" w:rsidP="00317B3C">
      <w:pPr>
        <w:ind w:firstLine="360"/>
      </w:pPr>
      <w:r>
        <w:t xml:space="preserve">While machine learning appears to the naïve as science-fiction magic, it is statistics coupled with better marketing.  </w:t>
      </w:r>
      <w:r w:rsidR="00071C48">
        <w:t xml:space="preserve">These mindless algorithms possess a </w:t>
      </w:r>
      <w:r w:rsidR="009C52EA">
        <w:t xml:space="preserve">unique set of challenges </w:t>
      </w:r>
      <w:r w:rsidR="00071C48">
        <w:t xml:space="preserve">where they </w:t>
      </w:r>
      <w:r w:rsidR="009C52EA">
        <w:t xml:space="preserve">do what we say, not </w:t>
      </w:r>
      <w:r w:rsidR="00071C48">
        <w:t xml:space="preserve">necessarily </w:t>
      </w:r>
      <w:r w:rsidR="009C52EA">
        <w:t>what we mean.</w:t>
      </w:r>
      <w:r w:rsidR="00071C48">
        <w:t xml:space="preserve">  A prerequisite to accurate forecasting requires that both the model’s specific question structure and supporting facts are extensively curated.  When </w:t>
      </w:r>
      <w:r>
        <w:t xml:space="preserve">the </w:t>
      </w:r>
      <w:r w:rsidR="00071C48">
        <w:t xml:space="preserve">training </w:t>
      </w:r>
      <w:r>
        <w:t>data contains missing or erroneous examples, then garbage-in/garbage-out results will surely follow.</w:t>
      </w:r>
      <w:r w:rsidR="00071C48">
        <w:t xml:space="preserve">  It can be nearly impossible for a team to enumerate every training scenario that occurs </w:t>
      </w:r>
      <w:r w:rsidR="000B66FE">
        <w:t xml:space="preserve">in </w:t>
      </w:r>
      <w:r w:rsidR="00071C48">
        <w:t xml:space="preserve">the real-world.  </w:t>
      </w:r>
      <w:r w:rsidR="009C52EA">
        <w:t xml:space="preserve">Consider how </w:t>
      </w:r>
      <w:proofErr w:type="gramStart"/>
      <w:r w:rsidR="009C52EA">
        <w:t>many different ways</w:t>
      </w:r>
      <w:proofErr w:type="gramEnd"/>
      <w:r w:rsidR="009C52EA">
        <w:t xml:space="preserve"> the previous dynamic firewall example could halt production environments.</w:t>
      </w:r>
      <w:r>
        <w:t xml:space="preserve"> The organization might intentionally need to change the definition of normal by deploying new features.  Meanwhile, an attacker could abuse these protections to introduce a denial of service by manipulating third-party traffic.  </w:t>
      </w:r>
    </w:p>
    <w:p w14:paraId="554E777F" w14:textId="20DAD6DD" w:rsidR="007B0179" w:rsidRDefault="007B0179" w:rsidP="007B0179">
      <w:pPr>
        <w:pStyle w:val="Heading2"/>
      </w:pPr>
      <w:r>
        <w:t xml:space="preserve">Whom does it impact and </w:t>
      </w:r>
      <w:proofErr w:type="gramStart"/>
      <w:r>
        <w:t>why</w:t>
      </w:r>
      <w:proofErr w:type="gramEnd"/>
    </w:p>
    <w:p w14:paraId="06719E4D" w14:textId="5DE3F47E" w:rsidR="00071C48" w:rsidRPr="00071C48" w:rsidRDefault="00071C48" w:rsidP="00071C48">
      <w:r>
        <w:tab/>
        <w:t>When the network topology relies on automation to perform a task, then transparency and control are removed.  This trade-off creates a double-edged sword where the administrators have fewer lower-level details but operate at higher-level business objectives.  While the ability to participate in every decision is comforting, it does not scale efficiently across to large enterprise environments.  However, at the same time, having black-box decision engines manipulating the state of production environments introduces risk across business continuity.  Since a sweet spot exists between extremes of fully autonomous and nothing, organizations need to determine how and where machine learning reduces explicitly overhead and increases business value.</w:t>
      </w:r>
    </w:p>
    <w:p w14:paraId="1AF72337" w14:textId="77777777" w:rsidR="00B10CAB" w:rsidRPr="00B10CAB" w:rsidRDefault="00B10CAB" w:rsidP="00B10CAB"/>
    <w:p w14:paraId="3C43A7EC" w14:textId="77777777" w:rsidR="00071C48" w:rsidRDefault="00071C48">
      <w:pPr>
        <w:rPr>
          <w:b/>
        </w:rPr>
      </w:pPr>
      <w:r>
        <w:br w:type="page"/>
      </w:r>
    </w:p>
    <w:p w14:paraId="56E3FA04" w14:textId="0D276B14" w:rsidR="009C52EA" w:rsidRDefault="009C52EA" w:rsidP="009C52EA">
      <w:pPr>
        <w:pStyle w:val="Heading1"/>
      </w:pPr>
      <w:r>
        <w:lastRenderedPageBreak/>
        <w:t>Section II: Cybersecurity Overview</w:t>
      </w:r>
    </w:p>
    <w:p w14:paraId="747705EE" w14:textId="7BF3CF88" w:rsidR="000B66FE" w:rsidRDefault="000B66FE" w:rsidP="00071C48">
      <w:pPr>
        <w:pStyle w:val="Heading2"/>
      </w:pPr>
      <w:r>
        <w:t>Goal of cybersecurity</w:t>
      </w:r>
    </w:p>
    <w:p w14:paraId="2045DBA4" w14:textId="260B8C6B" w:rsidR="000B66FE" w:rsidRPr="000B66FE" w:rsidRDefault="000B66FE" w:rsidP="00790564">
      <w:r>
        <w:tab/>
      </w:r>
      <w:r w:rsidR="00790564">
        <w:t>A medical facility has a business requirement to collect private information from patients.  While building a system that stores and retrieves this data is relatively trivial, several specific considerations influence the final implementation.  Which users can issue queries against the datastore?  What maintains the confidentiality of these records?  How will auditing and compliance reporting work?  Does this data have legal or regulatory implications?  Answering these sorts of questions produces a model of acceptable risks and identification of business policies that require cybersecurity enforcement.  These enforcements protect the business against both negligent and malicious attacks that could harm the integrity or reputation of the brand.</w:t>
      </w:r>
    </w:p>
    <w:p w14:paraId="6DF2D9CB" w14:textId="2416BE90" w:rsidR="009C52EA" w:rsidRDefault="009C52EA" w:rsidP="00071C48">
      <w:pPr>
        <w:pStyle w:val="Heading2"/>
      </w:pPr>
      <w:r>
        <w:t>What challenges exist</w:t>
      </w:r>
    </w:p>
    <w:p w14:paraId="11408567" w14:textId="193B82E6" w:rsidR="000B66FE" w:rsidRDefault="00753CF1" w:rsidP="00453794">
      <w:r>
        <w:tab/>
      </w:r>
      <w:r w:rsidR="00453794">
        <w:t xml:space="preserve">A </w:t>
      </w:r>
      <w:r>
        <w:t>modern enterprise environment has abstract boundaries that blend across corporate resources, cloud providers</w:t>
      </w:r>
      <w:r w:rsidR="00453794">
        <w:t>,</w:t>
      </w:r>
      <w:r>
        <w:t xml:space="preserve"> and bring your own devices (BYOD).  Due to the heterogeneous nature of these devices, they span numerous operating systems and technology stacks.  Given the range of device configurations, it stands to reason that a subset will contain malware or be compromised.  With abstract borders, critical infrastructure such as Domain Name Services (DNS) and Lightweight Directory Access Protocol (LDAP) now might reside outside the corporate network.  Internal applications are also migrating into the public cloud, where they encounter new attack surfaces, such as multi-tenant hardware and provider-specific integration limitations.</w:t>
      </w:r>
      <w:r w:rsidR="00453794">
        <w:t xml:space="preserve">  W</w:t>
      </w:r>
      <w:r>
        <w:t>hile many of these vectors are manageable, social engineering attacks against the users remain highly effective.</w:t>
      </w:r>
      <w:r w:rsidR="00770850">
        <w:t xml:space="preserve">  Fighting phish attacks requires new technologies and protocols, as the current solutions that rely on training are ineffective.</w:t>
      </w:r>
    </w:p>
    <w:p w14:paraId="7F2790E2" w14:textId="77777777" w:rsidR="00453794" w:rsidRDefault="00453794" w:rsidP="00453794"/>
    <w:p w14:paraId="70A92952" w14:textId="1B195FDD" w:rsidR="009C52EA" w:rsidRDefault="009C52EA" w:rsidP="00071C48">
      <w:pPr>
        <w:pStyle w:val="Heading2"/>
      </w:pPr>
      <w:r>
        <w:lastRenderedPageBreak/>
        <w:t xml:space="preserve">Who produces these </w:t>
      </w:r>
      <w:proofErr w:type="gramStart"/>
      <w:r>
        <w:t>issues</w:t>
      </w:r>
      <w:proofErr w:type="gramEnd"/>
    </w:p>
    <w:p w14:paraId="5C66BD7B" w14:textId="0635D2C4" w:rsidR="00280991" w:rsidRDefault="00453794" w:rsidP="00280991">
      <w:r>
        <w:tab/>
        <w:t>The principal objective of any business is to execute on their mission in the most efficient manner possible.  Delivering on that mission requires making choices between acceptable risks and desirable conveniences.  For instance, many small to midsized business owners lack the expertise to run a domain controller or email service.  Employing dedicated staff retracts from resources that could provide value differentiation towards its core competencies.  Contracting a consulting firm would be less expensive but lacks the deep economy of scale discounts available from Microsoft Office365.  While financial factors influence many decisions, the security and compliance teams need to assess the risks towards privacy and availability.</w:t>
      </w:r>
      <w:r w:rsidR="00280991">
        <w:t xml:space="preserve">  </w:t>
      </w:r>
      <w:r>
        <w:t xml:space="preserve">Not all decisions originate from the leadership and often come from internal department requests.  For instance, a data science team might require a </w:t>
      </w:r>
      <w:proofErr w:type="spellStart"/>
      <w:r>
        <w:t>Juypter</w:t>
      </w:r>
      <w:proofErr w:type="spellEnd"/>
      <w:r>
        <w:t xml:space="preserve"> Notebook server that has access to the production database.  While that team has enough experience with the product to get it operational, they might lack a broader understanding of </w:t>
      </w:r>
      <w:r>
        <w:t>business continuity</w:t>
      </w:r>
      <w:r>
        <w:t xml:space="preserve"> requirements. </w:t>
      </w:r>
      <w:proofErr w:type="spellStart"/>
      <w:r>
        <w:t>What</w:t>
      </w:r>
      <w:proofErr w:type="spellEnd"/>
      <w:r>
        <w:t xml:space="preserve"> physical host controls this instance?  Does </w:t>
      </w:r>
      <w:r>
        <w:t xml:space="preserve">the database connection use encryption?  </w:t>
      </w:r>
      <w:r>
        <w:t>How are backup and restore scenarios handled?  Until assessing the risk to business continuity, it is not even possible to determine if a failed hard drive on the server will lose three minutes or years of productivity.</w:t>
      </w:r>
      <w:r w:rsidR="00280991">
        <w:tab/>
      </w:r>
    </w:p>
    <w:p w14:paraId="719BA25C" w14:textId="3B173C4C" w:rsidR="009C52EA" w:rsidRDefault="009C52EA" w:rsidP="00071C48">
      <w:pPr>
        <w:pStyle w:val="Heading2"/>
      </w:pPr>
      <w:r>
        <w:t xml:space="preserve">What is the role of network </w:t>
      </w:r>
      <w:proofErr w:type="gramStart"/>
      <w:r>
        <w:t>security</w:t>
      </w:r>
      <w:proofErr w:type="gramEnd"/>
    </w:p>
    <w:p w14:paraId="3B8834C9" w14:textId="2D9C8504" w:rsidR="00280991" w:rsidRDefault="00280991" w:rsidP="00280991">
      <w:pPr>
        <w:ind w:firstLine="360"/>
      </w:pPr>
      <w:r>
        <w:t>The purpose of a computer operating system is to share a collection of resources amongst a set of processes.  Each process has a security policy that dictates which files are accessible and how much capacity is available.  Similarly, a network operating system expresses policies about nodes and how they interact.  For instance, many wireless routers expose separate virtual networks for home and guest devices, where users of the guest network can only use X% of the bandwidth</w:t>
      </w:r>
      <w:r w:rsidR="00AF6EB0">
        <w:t>,</w:t>
      </w:r>
      <w:r>
        <w:t xml:space="preserve"> cannot access management functionality</w:t>
      </w:r>
      <w:r w:rsidR="00AF6EB0">
        <w:t>, nor interact with the home devices</w:t>
      </w:r>
      <w:r>
        <w:t xml:space="preserve">.  When </w:t>
      </w:r>
      <w:r>
        <w:lastRenderedPageBreak/>
        <w:t>network security is correctly leveraged, it provides primitives for containing the blast radius and preventing a cascade of failures across downstream systems.</w:t>
      </w:r>
    </w:p>
    <w:p w14:paraId="72AB4699" w14:textId="400E0FEA" w:rsidR="009C52EA" w:rsidRDefault="009C52EA" w:rsidP="00071C48">
      <w:pPr>
        <w:pStyle w:val="Heading2"/>
      </w:pPr>
      <w:r>
        <w:t xml:space="preserve">What is the role of </w:t>
      </w:r>
      <w:proofErr w:type="gramStart"/>
      <w:r>
        <w:t>assessment</w:t>
      </w:r>
      <w:proofErr w:type="gramEnd"/>
    </w:p>
    <w:p w14:paraId="12C51BB8" w14:textId="453A3431" w:rsidR="00F13B33" w:rsidRDefault="00AF6EB0" w:rsidP="00AF6EB0">
      <w:pPr>
        <w:ind w:firstLine="360"/>
      </w:pPr>
      <w:r>
        <w:t>The needs of an organization are dynamic, and this causes their network requirements to evolve.  While meeting these product requirements, engineering teams will modify access policy or relax security controls with an expectation to revisit in future sprints.  Even the static aspects of the system will eventually r</w:t>
      </w:r>
      <w:r w:rsidR="00F13B33">
        <w:t>o</w:t>
      </w:r>
      <w:r>
        <w:t>t and require security patches and third-party software upgrades.  Identifying these concerns requires network assessments that evaluate the current configuration against the desired configuration.</w:t>
      </w:r>
      <w:r w:rsidR="00F13B33">
        <w:t xml:space="preserve">  When a deviation between current and desired states is detected, the business needs to create a plan and timeline to return into compliance.  One of the challenges for many security professionals is understanding the balance between resolving issues and meeting existing contractual requirements.  That is not to suggest deferring critical issues needlessly.  However, sometimes missing a product deliverable </w:t>
      </w:r>
      <w:r w:rsidR="00F13B33">
        <w:rPr>
          <w:i/>
          <w:iCs/>
        </w:rPr>
        <w:t xml:space="preserve">will </w:t>
      </w:r>
      <w:r w:rsidR="00F13B33">
        <w:t xml:space="preserve">result in litigation, versus not fixing </w:t>
      </w:r>
      <w:proofErr w:type="gramStart"/>
      <w:r w:rsidR="00F13B33">
        <w:t>the</w:t>
      </w:r>
      <w:proofErr w:type="gramEnd"/>
      <w:r w:rsidR="00F13B33">
        <w:t xml:space="preserve"> </w:t>
      </w:r>
      <w:r w:rsidR="00F13B33">
        <w:rPr>
          <w:i/>
          <w:iCs/>
        </w:rPr>
        <w:t>might</w:t>
      </w:r>
      <w:r w:rsidR="00F13B33">
        <w:t xml:space="preserve"> lead to an attacker compromising the email server.  Unfortunately, not all risk decisions are perfect and require choosing the best of a bad hand.  Mature organizations can reduce the likelihood of ending up between a rock and a hard spot by automating analysis tools, such as port scanners and patch management technologies.  By assessing the compliance of the environment on a regular cadence, issues can be detected shortly after introducing them.  Often this is the least expensive point to resolve regressions as the context is still fresh and requires less investigation.</w:t>
      </w:r>
    </w:p>
    <w:p w14:paraId="64F11543" w14:textId="18B04B5B" w:rsidR="00F13B33" w:rsidRPr="00F13B33" w:rsidRDefault="00F13B33" w:rsidP="00AF6EB0">
      <w:pPr>
        <w:ind w:firstLine="360"/>
      </w:pPr>
      <w:r>
        <w:t xml:space="preserve">Baseline assessments are </w:t>
      </w:r>
      <w:proofErr w:type="gramStart"/>
      <w:r>
        <w:t>similar to</w:t>
      </w:r>
      <w:proofErr w:type="gramEnd"/>
      <w:r>
        <w:t xml:space="preserve"> unit tests, as they prevent regressions for known cases.  However, like other software products, manual testing and validation needs to discover unknown cases.</w:t>
      </w:r>
      <w:bookmarkStart w:id="0" w:name="_GoBack"/>
      <w:bookmarkEnd w:id="0"/>
    </w:p>
    <w:p w14:paraId="4DBA2EAB" w14:textId="21AE6A9A" w:rsidR="009C52EA" w:rsidRDefault="009C52EA" w:rsidP="00071C48">
      <w:pPr>
        <w:pStyle w:val="Heading2"/>
      </w:pPr>
      <w:r>
        <w:lastRenderedPageBreak/>
        <w:t xml:space="preserve">How do team communication and culture factor </w:t>
      </w:r>
      <w:proofErr w:type="gramStart"/>
      <w:r>
        <w:t>in</w:t>
      </w:r>
      <w:proofErr w:type="gramEnd"/>
    </w:p>
    <w:p w14:paraId="3B3C55EF" w14:textId="107A54A6" w:rsidR="000B66FE" w:rsidRPr="000B66FE" w:rsidRDefault="000B66FE" w:rsidP="000B66FE">
      <w:pPr>
        <w:pStyle w:val="ListParagraph"/>
        <w:numPr>
          <w:ilvl w:val="0"/>
          <w:numId w:val="9"/>
        </w:numPr>
      </w:pPr>
      <w:r>
        <w:t>Security is not about crit</w:t>
      </w:r>
      <w:r w:rsidR="00AF6EB0">
        <w:t>ic</w:t>
      </w:r>
      <w:r>
        <w:t xml:space="preserve">ism, </w:t>
      </w:r>
      <w:proofErr w:type="spellStart"/>
      <w:r>
        <w:t>its</w:t>
      </w:r>
      <w:proofErr w:type="spellEnd"/>
      <w:r>
        <w:t xml:space="preserve"> about reliability and continuity</w:t>
      </w:r>
    </w:p>
    <w:sectPr w:rsidR="000B66FE" w:rsidRPr="000B66FE" w:rsidSect="0082223F">
      <w:headerReference w:type="default" r:id="rId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71A554" w14:textId="77777777" w:rsidR="005869FE" w:rsidRDefault="005869FE" w:rsidP="0082223F">
      <w:pPr>
        <w:spacing w:line="240" w:lineRule="auto"/>
      </w:pPr>
      <w:r>
        <w:separator/>
      </w:r>
    </w:p>
  </w:endnote>
  <w:endnote w:type="continuationSeparator" w:id="0">
    <w:p w14:paraId="50DE7EEC" w14:textId="77777777" w:rsidR="005869FE" w:rsidRDefault="005869FE"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4CE8E5" w14:textId="77777777" w:rsidR="005869FE" w:rsidRDefault="005869FE" w:rsidP="0082223F">
      <w:pPr>
        <w:spacing w:line="240" w:lineRule="auto"/>
      </w:pPr>
      <w:r>
        <w:separator/>
      </w:r>
    </w:p>
  </w:footnote>
  <w:footnote w:type="continuationSeparator" w:id="0">
    <w:p w14:paraId="582FC84E" w14:textId="77777777" w:rsidR="005869FE" w:rsidRDefault="005869FE"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66422A5A" w14:textId="2F97FB5E"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9A757D">
          <w:rPr>
            <w:color w:val="7F7F7F" w:themeColor="background1" w:themeShade="7F"/>
            <w:spacing w:val="60"/>
          </w:rPr>
          <w:t>830</w:t>
        </w:r>
        <w:r w:rsidR="006D793E">
          <w:rPr>
            <w:color w:val="7F7F7F" w:themeColor="background1" w:themeShade="7F"/>
            <w:spacing w:val="60"/>
          </w:rPr>
          <w:t>1</w:t>
        </w:r>
        <w:r>
          <w:rPr>
            <w:color w:val="7F7F7F" w:themeColor="background1" w:themeShade="7F"/>
            <w:spacing w:val="60"/>
          </w:rPr>
          <w:t xml:space="preserve">: </w:t>
        </w:r>
        <w:r w:rsidR="006D793E">
          <w:rPr>
            <w:color w:val="7F7F7F" w:themeColor="background1" w:themeShade="7F"/>
            <w:spacing w:val="60"/>
          </w:rPr>
          <w:t>PRINCIPALS OF CYBERSECURITY</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135FA187" w14:textId="77777777" w:rsidR="0082223F" w:rsidRDefault="008222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347002"/>
    <w:multiLevelType w:val="hybridMultilevel"/>
    <w:tmpl w:val="1E5E5D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F2A40A2"/>
    <w:multiLevelType w:val="hybridMultilevel"/>
    <w:tmpl w:val="A7608E26"/>
    <w:lvl w:ilvl="0" w:tplc="BEBCCF5C">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B5D5697"/>
    <w:multiLevelType w:val="hybridMultilevel"/>
    <w:tmpl w:val="3A08B2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07E2D5A"/>
    <w:multiLevelType w:val="hybridMultilevel"/>
    <w:tmpl w:val="D05282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30C287C"/>
    <w:multiLevelType w:val="hybridMultilevel"/>
    <w:tmpl w:val="A5B46A1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A1C34C6"/>
    <w:multiLevelType w:val="hybridMultilevel"/>
    <w:tmpl w:val="BDDE6B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EBD3253"/>
    <w:multiLevelType w:val="hybridMultilevel"/>
    <w:tmpl w:val="7730CC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EF93E23"/>
    <w:multiLevelType w:val="hybridMultilevel"/>
    <w:tmpl w:val="F9EA49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79103D1"/>
    <w:multiLevelType w:val="hybridMultilevel"/>
    <w:tmpl w:val="50EE19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7EE74C7"/>
    <w:multiLevelType w:val="hybridMultilevel"/>
    <w:tmpl w:val="2E4EDD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ABE3789"/>
    <w:multiLevelType w:val="hybridMultilevel"/>
    <w:tmpl w:val="BBA8B0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6"/>
  </w:num>
  <w:num w:numId="3">
    <w:abstractNumId w:val="3"/>
  </w:num>
  <w:num w:numId="4">
    <w:abstractNumId w:val="10"/>
  </w:num>
  <w:num w:numId="5">
    <w:abstractNumId w:val="7"/>
  </w:num>
  <w:num w:numId="6">
    <w:abstractNumId w:val="5"/>
  </w:num>
  <w:num w:numId="7">
    <w:abstractNumId w:val="8"/>
  </w:num>
  <w:num w:numId="8">
    <w:abstractNumId w:val="2"/>
  </w:num>
  <w:num w:numId="9">
    <w:abstractNumId w:val="0"/>
  </w:num>
  <w:num w:numId="10">
    <w:abstractNumId w:val="9"/>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qwUAnhhSDSwAAAA="/>
  </w:docVars>
  <w:rsids>
    <w:rsidRoot w:val="0082223F"/>
    <w:rsid w:val="00036708"/>
    <w:rsid w:val="00036F58"/>
    <w:rsid w:val="00071C48"/>
    <w:rsid w:val="000B66FE"/>
    <w:rsid w:val="00183597"/>
    <w:rsid w:val="002806B7"/>
    <w:rsid w:val="00280991"/>
    <w:rsid w:val="00317B3C"/>
    <w:rsid w:val="003F4714"/>
    <w:rsid w:val="00401D65"/>
    <w:rsid w:val="004223E8"/>
    <w:rsid w:val="00446E5E"/>
    <w:rsid w:val="00453794"/>
    <w:rsid w:val="0046763A"/>
    <w:rsid w:val="00485CD2"/>
    <w:rsid w:val="004A784B"/>
    <w:rsid w:val="005869FE"/>
    <w:rsid w:val="005B7079"/>
    <w:rsid w:val="006D793E"/>
    <w:rsid w:val="0073677D"/>
    <w:rsid w:val="00753CF1"/>
    <w:rsid w:val="00770850"/>
    <w:rsid w:val="00790564"/>
    <w:rsid w:val="007B0179"/>
    <w:rsid w:val="007F4B9E"/>
    <w:rsid w:val="0082223F"/>
    <w:rsid w:val="0088201C"/>
    <w:rsid w:val="008B5129"/>
    <w:rsid w:val="009A757D"/>
    <w:rsid w:val="009C52EA"/>
    <w:rsid w:val="00AF6EB0"/>
    <w:rsid w:val="00B10CAB"/>
    <w:rsid w:val="00C73692"/>
    <w:rsid w:val="00C93BB7"/>
    <w:rsid w:val="00CB25E9"/>
    <w:rsid w:val="00D44837"/>
    <w:rsid w:val="00D85C7B"/>
    <w:rsid w:val="00DE2224"/>
    <w:rsid w:val="00ED3713"/>
    <w:rsid w:val="00F13B33"/>
    <w:rsid w:val="00F43097"/>
    <w:rsid w:val="00F87E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paragraph" w:styleId="Heading3">
    <w:name w:val="heading 3"/>
    <w:basedOn w:val="Normal"/>
    <w:next w:val="Normal"/>
    <w:link w:val="Heading3Char"/>
    <w:uiPriority w:val="9"/>
    <w:unhideWhenUsed/>
    <w:qFormat/>
    <w:rsid w:val="00790564"/>
    <w:pPr>
      <w:ind w:left="360"/>
      <w:outlineLvl w:val="2"/>
    </w:pPr>
    <w:rPr>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9C52EA"/>
    <w:pPr>
      <w:ind w:left="720"/>
      <w:contextualSpacing/>
    </w:pPr>
  </w:style>
  <w:style w:type="character" w:customStyle="1" w:styleId="Heading3Char">
    <w:name w:val="Heading 3 Char"/>
    <w:basedOn w:val="DefaultParagraphFont"/>
    <w:link w:val="Heading3"/>
    <w:uiPriority w:val="9"/>
    <w:rsid w:val="00790564"/>
    <w:rPr>
      <w:rFonts w:ascii="Times New Roman" w:hAnsi="Times New Roman" w:cs="Times New Roman"/>
      <w:b/>
      <w:bCs/>
      <w:sz w:val="24"/>
      <w:szCs w:val="24"/>
    </w:rPr>
  </w:style>
  <w:style w:type="table" w:styleId="TableGrid">
    <w:name w:val="Table Grid"/>
    <w:basedOn w:val="TableNormal"/>
    <w:uiPriority w:val="39"/>
    <w:rsid w:val="007F4B9E"/>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ic18</b:Tag>
    <b:SourceType>InternetSite</b:SourceType>
    <b:Guid>{DE6187D2-D9D0-4983-AD33-8AE5ABCE366E}</b:Guid>
    <b:Title>Why Do Keynote Speakers Keep Suggesting That Improving Security Is Possible?</b:Title>
    <b:Year>2018</b:Year>
    <b:Author>
      <b:Author>
        <b:NameList>
          <b:Person>
            <b:Last>Mickens</b:Last>
            <b:First>J</b:First>
          </b:Person>
        </b:NameList>
      </b:Author>
    </b:Author>
    <b:ConferenceName>Usenix Security</b:ConferenceName>
    <b:InternetSiteTitle>YouTube</b:InternetSiteTitle>
    <b:Month>August</b:Month>
    <b:Day>16</b:Day>
    <b:URL>https://www.youtube.com/watch?v=ajGX7odA87k</b:URL>
    <b:RefOrder>1</b:RefOrder>
  </b:Source>
  <b:Source>
    <b:Tag>Kre19</b:Tag>
    <b:SourceType>InternetSite</b:SourceType>
    <b:Guid>{8A216357-914F-41EE-8B5B-4EBFB980AB8A}</b:Guid>
    <b:Author>
      <b:Author>
        <b:NameList>
          <b:Person>
            <b:Last>Krebs</b:Last>
            <b:First>C</b:First>
          </b:Person>
        </b:NameList>
      </b:Author>
    </b:Author>
    <b:Title>ICCE 2019 - Keynote by Christopher Krebs, Director, Cybersecurity and Infrastructure Security Agency</b:Title>
    <b:InternetSiteTitle>YouTube</b:InternetSiteTitle>
    <b:Year>2019</b:Year>
    <b:Month>April</b:Month>
    <b:Day>23</b:Day>
    <b:URL>https://www.youtube.com/watch?v=aVfcgNhHSDM</b:URL>
    <b:RefOrder>2</b:RefOrder>
  </b:Source>
</b:Sources>
</file>

<file path=customXml/itemProps1.xml><?xml version="1.0" encoding="utf-8"?>
<ds:datastoreItem xmlns:ds="http://schemas.openxmlformats.org/officeDocument/2006/customXml" ds:itemID="{9990A66A-3BEA-421E-8566-CBC1744E22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25</TotalTime>
  <Pages>7</Pages>
  <Words>1447</Words>
  <Characters>8254</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32</cp:revision>
  <dcterms:created xsi:type="dcterms:W3CDTF">2019-05-19T17:38:00Z</dcterms:created>
  <dcterms:modified xsi:type="dcterms:W3CDTF">2020-04-06T01:22:00Z</dcterms:modified>
</cp:coreProperties>
</file>